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DE2688" w14:textId="77777777" w:rsidR="00BC4E88" w:rsidRDefault="00B60ED5" w:rsidP="00B60ED5">
      <w:pPr>
        <w:jc w:val="center"/>
      </w:pPr>
      <w:r>
        <w:rPr>
          <w:noProof/>
          <w:lang w:eastAsia="en-GB"/>
        </w:rPr>
        <w:drawing>
          <wp:inline distT="0" distB="0" distL="0" distR="0" wp14:anchorId="20E5E248" wp14:editId="2E269D2E">
            <wp:extent cx="1754626" cy="1728045"/>
            <wp:effectExtent l="0" t="0" r="0" b="5715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poli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5623" cy="173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8FFA7" w14:textId="77777777" w:rsidR="00B60ED5" w:rsidRPr="00621417" w:rsidRDefault="00B60ED5" w:rsidP="00B60ED5">
      <w:pPr>
        <w:jc w:val="center"/>
        <w:rPr>
          <w:sz w:val="30"/>
          <w:szCs w:val="30"/>
          <w:lang w:val="it-IT"/>
        </w:rPr>
      </w:pPr>
      <w:r w:rsidRPr="00621417">
        <w:rPr>
          <w:sz w:val="30"/>
          <w:szCs w:val="30"/>
          <w:lang w:val="it-IT"/>
        </w:rPr>
        <w:t>Politecnico di Torino</w:t>
      </w:r>
    </w:p>
    <w:p w14:paraId="7AF4981C" w14:textId="77777777" w:rsidR="00B60ED5" w:rsidRPr="00621417" w:rsidRDefault="00B60ED5" w:rsidP="00B60ED5">
      <w:pPr>
        <w:jc w:val="center"/>
        <w:rPr>
          <w:lang w:val="it-IT"/>
        </w:rPr>
      </w:pPr>
    </w:p>
    <w:p w14:paraId="147C6056" w14:textId="77777777" w:rsidR="00B60ED5" w:rsidRPr="00621417" w:rsidRDefault="00B60ED5" w:rsidP="00B60ED5">
      <w:pPr>
        <w:jc w:val="center"/>
        <w:rPr>
          <w:lang w:val="it-IT"/>
        </w:rPr>
      </w:pPr>
    </w:p>
    <w:p w14:paraId="028887F5" w14:textId="77777777" w:rsidR="00B60ED5" w:rsidRPr="00621417" w:rsidRDefault="00B60ED5" w:rsidP="00B60ED5">
      <w:pPr>
        <w:jc w:val="center"/>
        <w:rPr>
          <w:lang w:val="it-IT"/>
        </w:rPr>
      </w:pPr>
    </w:p>
    <w:p w14:paraId="21F51ED5" w14:textId="77777777" w:rsidR="00621417" w:rsidRPr="00621417" w:rsidRDefault="00621417" w:rsidP="00B60ED5">
      <w:pPr>
        <w:pStyle w:val="Heading1"/>
        <w:rPr>
          <w:lang w:val="it-IT"/>
        </w:rPr>
      </w:pPr>
      <w:r w:rsidRPr="00621417">
        <w:rPr>
          <w:lang w:val="it-IT"/>
        </w:rPr>
        <w:t xml:space="preserve">Testing and Fault </w:t>
      </w:r>
      <w:r w:rsidRPr="007E410B">
        <w:rPr>
          <w:lang w:val="it-IT"/>
        </w:rPr>
        <w:t>tolerance</w:t>
      </w:r>
    </w:p>
    <w:p w14:paraId="4AD464C5" w14:textId="3928BD76" w:rsidR="00B60ED5" w:rsidRPr="00C91538" w:rsidRDefault="00B60ED5" w:rsidP="00B60ED5">
      <w:pPr>
        <w:pStyle w:val="Heading1"/>
        <w:rPr>
          <w:lang w:val="fr-FR"/>
        </w:rPr>
      </w:pPr>
      <w:r w:rsidRPr="00621417">
        <w:rPr>
          <w:lang w:val="it-IT"/>
        </w:rPr>
        <w:t xml:space="preserve"> </w:t>
      </w:r>
      <w:r w:rsidRPr="00C91538">
        <w:rPr>
          <w:lang w:val="fr-FR"/>
        </w:rPr>
        <w:t xml:space="preserve">Report </w:t>
      </w:r>
      <w:r w:rsidR="00621417" w:rsidRPr="00C91538">
        <w:rPr>
          <w:lang w:val="fr-FR"/>
        </w:rPr>
        <w:t>Contest</w:t>
      </w:r>
    </w:p>
    <w:p w14:paraId="512ABE32" w14:textId="77777777" w:rsidR="00B60ED5" w:rsidRPr="00C91538" w:rsidRDefault="00B60ED5" w:rsidP="00B60ED5">
      <w:pPr>
        <w:rPr>
          <w:lang w:val="fr-FR"/>
        </w:rPr>
      </w:pPr>
    </w:p>
    <w:p w14:paraId="6FCF72D5" w14:textId="77777777" w:rsidR="00B60ED5" w:rsidRPr="00C91538" w:rsidRDefault="00B60ED5" w:rsidP="00B60ED5">
      <w:pPr>
        <w:rPr>
          <w:lang w:val="fr-FR"/>
        </w:rPr>
      </w:pPr>
    </w:p>
    <w:p w14:paraId="04753A16" w14:textId="77777777" w:rsidR="00B60ED5" w:rsidRPr="00C91538" w:rsidRDefault="00B60ED5" w:rsidP="00B60ED5">
      <w:pPr>
        <w:rPr>
          <w:lang w:val="fr-FR"/>
        </w:rPr>
      </w:pPr>
    </w:p>
    <w:p w14:paraId="20421644" w14:textId="77777777" w:rsidR="00B60ED5" w:rsidRPr="00C91538" w:rsidRDefault="00B60ED5" w:rsidP="00B60ED5">
      <w:pPr>
        <w:rPr>
          <w:lang w:val="fr-FR"/>
        </w:rPr>
      </w:pPr>
    </w:p>
    <w:p w14:paraId="225CF1FE" w14:textId="77777777" w:rsidR="00B60ED5" w:rsidRPr="00C91538" w:rsidRDefault="00B60ED5" w:rsidP="00B60ED5">
      <w:pPr>
        <w:rPr>
          <w:lang w:val="fr-FR"/>
        </w:rPr>
      </w:pPr>
    </w:p>
    <w:p w14:paraId="62BC5518" w14:textId="77777777" w:rsidR="00B60ED5" w:rsidRPr="00C91538" w:rsidRDefault="00B60ED5" w:rsidP="00B60ED5">
      <w:pPr>
        <w:rPr>
          <w:lang w:val="fr-FR"/>
        </w:rPr>
      </w:pPr>
    </w:p>
    <w:p w14:paraId="6E195FEB" w14:textId="77777777" w:rsidR="00B60ED5" w:rsidRPr="00C91538" w:rsidRDefault="00B60ED5" w:rsidP="00B60ED5">
      <w:pPr>
        <w:rPr>
          <w:lang w:val="fr-FR"/>
        </w:rPr>
      </w:pPr>
    </w:p>
    <w:p w14:paraId="5E81B148" w14:textId="77777777" w:rsidR="00B60ED5" w:rsidRPr="00C91538" w:rsidRDefault="00B60ED5" w:rsidP="00B60ED5">
      <w:pPr>
        <w:rPr>
          <w:lang w:val="fr-FR"/>
        </w:rPr>
      </w:pPr>
    </w:p>
    <w:p w14:paraId="01AB9890" w14:textId="2BE43453" w:rsidR="00A85B7F" w:rsidRPr="00C91538" w:rsidRDefault="00B60ED5" w:rsidP="00B60ED5">
      <w:pPr>
        <w:jc w:val="center"/>
        <w:rPr>
          <w:sz w:val="32"/>
          <w:szCs w:val="32"/>
          <w:lang w:val="fr-FR"/>
        </w:rPr>
      </w:pPr>
      <w:r w:rsidRPr="00C91538">
        <w:rPr>
          <w:sz w:val="32"/>
          <w:szCs w:val="32"/>
          <w:lang w:val="fr-FR"/>
        </w:rPr>
        <w:t>Author</w:t>
      </w:r>
      <w:r w:rsidR="008D4A82" w:rsidRPr="00C91538">
        <w:rPr>
          <w:sz w:val="32"/>
          <w:szCs w:val="32"/>
          <w:lang w:val="fr-FR"/>
        </w:rPr>
        <w:t>s</w:t>
      </w:r>
      <w:r w:rsidRPr="00C91538">
        <w:rPr>
          <w:sz w:val="32"/>
          <w:szCs w:val="32"/>
          <w:lang w:val="fr-FR"/>
        </w:rPr>
        <w:t xml:space="preserve">: </w:t>
      </w:r>
    </w:p>
    <w:p w14:paraId="307AFB30" w14:textId="3AF7CCB1" w:rsidR="00B60ED5" w:rsidRPr="00C91538" w:rsidRDefault="00B60ED5" w:rsidP="00B60ED5">
      <w:pPr>
        <w:jc w:val="center"/>
        <w:rPr>
          <w:sz w:val="32"/>
          <w:szCs w:val="32"/>
          <w:lang w:val="fr-FR"/>
        </w:rPr>
      </w:pPr>
      <w:r w:rsidRPr="00C91538">
        <w:rPr>
          <w:sz w:val="32"/>
          <w:szCs w:val="32"/>
          <w:lang w:val="fr-FR"/>
        </w:rPr>
        <w:t>Grottesi Lorenzo</w:t>
      </w:r>
      <w:r w:rsidR="007E410B" w:rsidRPr="00C91538">
        <w:rPr>
          <w:sz w:val="32"/>
          <w:szCs w:val="32"/>
          <w:lang w:val="fr-FR"/>
        </w:rPr>
        <w:t xml:space="preserve"> 268978</w:t>
      </w:r>
      <w:r w:rsidR="00A85B7F" w:rsidRPr="00C91538">
        <w:rPr>
          <w:sz w:val="32"/>
          <w:szCs w:val="32"/>
          <w:lang w:val="fr-FR"/>
        </w:rPr>
        <w:t xml:space="preserve">, </w:t>
      </w:r>
      <w:r w:rsidR="00621417" w:rsidRPr="00C91538">
        <w:rPr>
          <w:sz w:val="32"/>
          <w:szCs w:val="32"/>
          <w:lang w:val="fr-FR"/>
        </w:rPr>
        <w:t>Ostovar Iman</w:t>
      </w:r>
      <w:r w:rsidR="00A85B7F" w:rsidRPr="00C91538">
        <w:rPr>
          <w:sz w:val="32"/>
          <w:szCs w:val="32"/>
          <w:lang w:val="fr-FR"/>
        </w:rPr>
        <w:t xml:space="preserve"> 272561</w:t>
      </w:r>
    </w:p>
    <w:p w14:paraId="26343E74" w14:textId="21430848" w:rsidR="00621417" w:rsidRDefault="00621417" w:rsidP="00621417">
      <w:r>
        <w:lastRenderedPageBreak/>
        <w:t xml:space="preserve">The first approach to the contest has been the translation of groups 4 and 8 that had good results in the previous contest. All the store operation has been changed to access only the data section. Furthermore, to preserve the status a PUSH_ALL() and POP_ALL() functions were written in the </w:t>
      </w:r>
      <w:proofErr w:type="spellStart"/>
      <w:r>
        <w:t>PUSH_POP.h</w:t>
      </w:r>
      <w:proofErr w:type="spellEnd"/>
      <w:r>
        <w:t xml:space="preserve"> file. These two function</w:t>
      </w:r>
      <w:r w:rsidR="000A4333">
        <w:t>s</w:t>
      </w:r>
      <w:r>
        <w:t xml:space="preserve"> are used to </w:t>
      </w:r>
      <w:r w:rsidR="000A4333">
        <w:t xml:space="preserve">preserve </w:t>
      </w:r>
      <w:r>
        <w:t>the content of the registers in a dedicated part of the data</w:t>
      </w:r>
      <w:r w:rsidR="000A4333">
        <w:t xml:space="preserve"> by handling a stack pointer</w:t>
      </w:r>
      <w:r>
        <w:t xml:space="preserve">. This section will be unused for </w:t>
      </w:r>
      <w:r w:rsidR="000A4333">
        <w:t xml:space="preserve">the </w:t>
      </w:r>
      <w:r>
        <w:t xml:space="preserve">rest of the test. </w:t>
      </w:r>
      <w:r w:rsidR="00E23D9C">
        <w:t>At the end of each test</w:t>
      </w:r>
      <w:r w:rsidR="000A4333">
        <w:t>,</w:t>
      </w:r>
      <w:r w:rsidR="00E23D9C">
        <w:t xml:space="preserve"> the content of the register is restored. </w:t>
      </w:r>
      <w:r w:rsidR="000A4333">
        <w:t>The f</w:t>
      </w:r>
      <w:r w:rsidR="00E23D9C">
        <w:t>igure below shows the memory map.</w:t>
      </w:r>
    </w:p>
    <w:p w14:paraId="1C8097B1" w14:textId="77777777" w:rsidR="00621417" w:rsidRDefault="00621417" w:rsidP="00621417">
      <w:pPr>
        <w:keepNext/>
        <w:jc w:val="center"/>
      </w:pPr>
      <w:r>
        <w:rPr>
          <w:noProof/>
        </w:rPr>
        <w:drawing>
          <wp:inline distT="0" distB="0" distL="0" distR="0" wp14:anchorId="543A5FC4" wp14:editId="7E16BEFE">
            <wp:extent cx="3917019" cy="3970364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7019" cy="3970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34464" w14:textId="0A2D4230" w:rsidR="00621417" w:rsidRDefault="00621417" w:rsidP="00621417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30B37">
        <w:rPr>
          <w:noProof/>
        </w:rPr>
        <w:t>1</w:t>
      </w:r>
      <w:r>
        <w:fldChar w:fldCharType="end"/>
      </w:r>
      <w:r>
        <w:t xml:space="preserve"> - Memory map</w:t>
      </w:r>
    </w:p>
    <w:p w14:paraId="68C768A2" w14:textId="3828A4E3" w:rsidR="00FE0D13" w:rsidRDefault="006E3F89" w:rsidP="006E3F89">
      <w:r>
        <w:t xml:space="preserve">After </w:t>
      </w:r>
      <w:r w:rsidR="000A4333">
        <w:t xml:space="preserve">the </w:t>
      </w:r>
      <w:r>
        <w:t>first simulation</w:t>
      </w:r>
      <w:r w:rsidR="000A4333">
        <w:t>,</w:t>
      </w:r>
      <w:r>
        <w:t xml:space="preserve"> we s</w:t>
      </w:r>
      <w:r w:rsidR="000A4333">
        <w:t>aw</w:t>
      </w:r>
      <w:r>
        <w:t xml:space="preserve"> GR8 and GR4 weren’t enough so </w:t>
      </w:r>
      <w:r w:rsidR="000A4333">
        <w:t xml:space="preserve">after trying the effectiveness of the other group's codes according to not covered faults. Finally, </w:t>
      </w:r>
      <w:r>
        <w:t xml:space="preserve">we </w:t>
      </w:r>
      <w:r w:rsidR="000A4333">
        <w:t>found the very good optimized combination of codes included below:</w:t>
      </w:r>
      <w:r>
        <w:t xml:space="preserve"> </w:t>
      </w:r>
    </w:p>
    <w:p w14:paraId="67F30FF0" w14:textId="31C53200" w:rsidR="00FE0D13" w:rsidRPr="000A4333" w:rsidRDefault="006E3F89" w:rsidP="00FE0D13">
      <w:pPr>
        <w:pStyle w:val="ListParagraph"/>
        <w:numPr>
          <w:ilvl w:val="0"/>
          <w:numId w:val="12"/>
        </w:numPr>
        <w:rPr>
          <w:b/>
          <w:bCs/>
        </w:rPr>
      </w:pPr>
      <w:r w:rsidRPr="000A4333">
        <w:rPr>
          <w:b/>
          <w:bCs/>
        </w:rPr>
        <w:t>GR20</w:t>
      </w:r>
      <w:r w:rsidR="00FE0D13" w:rsidRPr="000A4333">
        <w:rPr>
          <w:b/>
          <w:bCs/>
        </w:rPr>
        <w:t>_ALU</w:t>
      </w:r>
      <w:r w:rsidRPr="000A4333">
        <w:rPr>
          <w:b/>
          <w:bCs/>
        </w:rPr>
        <w:t xml:space="preserve">.s </w:t>
      </w:r>
    </w:p>
    <w:p w14:paraId="6A4B70F3" w14:textId="437FA1BB" w:rsidR="00FE0D13" w:rsidRPr="000A4333" w:rsidRDefault="00FE0D13" w:rsidP="00FE0D13">
      <w:pPr>
        <w:pStyle w:val="ListParagraph"/>
        <w:numPr>
          <w:ilvl w:val="0"/>
          <w:numId w:val="12"/>
        </w:numPr>
        <w:rPr>
          <w:b/>
          <w:bCs/>
        </w:rPr>
      </w:pPr>
      <w:r w:rsidRPr="000A4333">
        <w:rPr>
          <w:b/>
          <w:bCs/>
        </w:rPr>
        <w:t>GR20_INTEGRATION.S</w:t>
      </w:r>
    </w:p>
    <w:p w14:paraId="052A7B5B" w14:textId="49FC80C3" w:rsidR="00FE0D13" w:rsidRPr="000A4333" w:rsidRDefault="00FE0D13" w:rsidP="00FE0D13">
      <w:pPr>
        <w:pStyle w:val="ListParagraph"/>
        <w:numPr>
          <w:ilvl w:val="0"/>
          <w:numId w:val="12"/>
        </w:numPr>
        <w:rPr>
          <w:b/>
          <w:bCs/>
        </w:rPr>
      </w:pPr>
      <w:r w:rsidRPr="000A4333">
        <w:rPr>
          <w:b/>
          <w:bCs/>
        </w:rPr>
        <w:t>GR19_test_ls.S</w:t>
      </w:r>
    </w:p>
    <w:p w14:paraId="76E48C75" w14:textId="6CD4A704" w:rsidR="00FE0D13" w:rsidRPr="000A4333" w:rsidRDefault="00FE0D13" w:rsidP="00FE0D13">
      <w:pPr>
        <w:pStyle w:val="ListParagraph"/>
        <w:numPr>
          <w:ilvl w:val="0"/>
          <w:numId w:val="12"/>
        </w:numPr>
        <w:rPr>
          <w:b/>
          <w:bCs/>
        </w:rPr>
      </w:pPr>
      <w:r w:rsidRPr="000A4333">
        <w:rPr>
          <w:b/>
          <w:bCs/>
        </w:rPr>
        <w:t>GR19_test_if.S</w:t>
      </w:r>
    </w:p>
    <w:p w14:paraId="3518270F" w14:textId="2B9D64D8" w:rsidR="00FE0D13" w:rsidRPr="000A4333" w:rsidRDefault="00FE0D13" w:rsidP="00FE0D13">
      <w:pPr>
        <w:pStyle w:val="ListParagraph"/>
        <w:numPr>
          <w:ilvl w:val="0"/>
          <w:numId w:val="12"/>
        </w:numPr>
        <w:rPr>
          <w:b/>
          <w:bCs/>
        </w:rPr>
      </w:pPr>
      <w:r w:rsidRPr="000A4333">
        <w:rPr>
          <w:b/>
          <w:bCs/>
        </w:rPr>
        <w:t>GR14_TEST_CSR.S</w:t>
      </w:r>
    </w:p>
    <w:p w14:paraId="45C82302" w14:textId="77777777" w:rsidR="000A4333" w:rsidRDefault="000A4333" w:rsidP="00FE0D13">
      <w:r>
        <w:t>“</w:t>
      </w:r>
      <w:r w:rsidR="006E3F89">
        <w:t>Running a complete simulation for these groups</w:t>
      </w:r>
      <w:r>
        <w:t>"</w:t>
      </w:r>
      <w:r w:rsidR="006E3F89">
        <w:t>.</w:t>
      </w:r>
    </w:p>
    <w:p w14:paraId="02C01CE9" w14:textId="59FE09D3" w:rsidR="00FE0D13" w:rsidRDefault="000A4333" w:rsidP="00FE0D13">
      <w:r>
        <w:t xml:space="preserve">However, the </w:t>
      </w:r>
      <w:r w:rsidR="00FE0D13" w:rsidRPr="000A4333">
        <w:rPr>
          <w:b/>
          <w:bCs/>
          <w:i/>
          <w:iCs/>
        </w:rPr>
        <w:t>CSR</w:t>
      </w:r>
      <w:r w:rsidR="00FE0D13">
        <w:t xml:space="preserve"> unit is not part of the test</w:t>
      </w:r>
      <w:r>
        <w:t xml:space="preserve">, </w:t>
      </w:r>
      <w:r w:rsidR="00FE0D13">
        <w:t xml:space="preserve">we decide to </w:t>
      </w:r>
      <w:r>
        <w:t xml:space="preserve">update and </w:t>
      </w:r>
      <w:r w:rsidR="00FE0D13">
        <w:t xml:space="preserve">add the </w:t>
      </w:r>
      <w:r w:rsidR="00FE0D13" w:rsidRPr="000A4333">
        <w:rPr>
          <w:b/>
          <w:bCs/>
        </w:rPr>
        <w:t>GR14_TEST_CSR.S</w:t>
      </w:r>
      <w:r w:rsidR="00FE0D13">
        <w:t xml:space="preserve"> to trigger as much instruction as possible in the fetch and decode stage. </w:t>
      </w:r>
      <w:r w:rsidR="006E3F89">
        <w:t>Lastly</w:t>
      </w:r>
      <w:r>
        <w:t>,</w:t>
      </w:r>
      <w:r w:rsidR="006E3F89">
        <w:t xml:space="preserve"> </w:t>
      </w:r>
      <w:r w:rsidR="00FE0D13">
        <w:t xml:space="preserve">we add the </w:t>
      </w:r>
      <w:r w:rsidR="00FE0D13">
        <w:lastRenderedPageBreak/>
        <w:t xml:space="preserve">remaining percentage performing an incremental simulation using the </w:t>
      </w:r>
      <w:proofErr w:type="spellStart"/>
      <w:r w:rsidR="00FE0D13" w:rsidRPr="000A4333">
        <w:rPr>
          <w:b/>
          <w:bCs/>
        </w:rPr>
        <w:t>simple_hwl.S</w:t>
      </w:r>
      <w:proofErr w:type="spellEnd"/>
      <w:r w:rsidR="00FE0D13">
        <w:t xml:space="preserve"> and </w:t>
      </w:r>
      <w:proofErr w:type="spellStart"/>
      <w:r w:rsidR="00FE0D13" w:rsidRPr="000A4333">
        <w:rPr>
          <w:b/>
          <w:bCs/>
        </w:rPr>
        <w:t>my_ls_test.S</w:t>
      </w:r>
      <w:proofErr w:type="spellEnd"/>
      <w:r w:rsidR="00FE0D13">
        <w:t xml:space="preserve"> files</w:t>
      </w:r>
      <w:r>
        <w:t>;</w:t>
      </w:r>
      <w:r w:rsidR="00FE0D13">
        <w:t xml:space="preserve"> in particular</w:t>
      </w:r>
      <w:r>
        <w:t>,</w:t>
      </w:r>
      <w:r w:rsidR="00FE0D13">
        <w:t xml:space="preserve"> the first is used to improve the hardware loop</w:t>
      </w:r>
      <w:r>
        <w:t xml:space="preserve">. ( </w:t>
      </w:r>
      <w:r w:rsidR="00FE0D13">
        <w:t xml:space="preserve">we noticed that the </w:t>
      </w:r>
      <w:r w:rsidR="00FE0D13" w:rsidRPr="000A4333">
        <w:rPr>
          <w:b/>
          <w:bCs/>
        </w:rPr>
        <w:t>CSR</w:t>
      </w:r>
      <w:r w:rsidR="00FE0D13">
        <w:t xml:space="preserve"> related to this unit changed </w:t>
      </w:r>
      <w:r>
        <w:t xml:space="preserve">concerning the </w:t>
      </w:r>
      <w:r w:rsidR="00FE0D13">
        <w:t>2017 one. So we changed the CSR from 0x7B- to 0x7C-</w:t>
      </w:r>
      <w:r>
        <w:t>).</w:t>
      </w:r>
      <w:r w:rsidR="00FE0D13">
        <w:t xml:space="preserve"> Lastly </w:t>
      </w:r>
      <w:proofErr w:type="spellStart"/>
      <w:r w:rsidR="00FE0D13" w:rsidRPr="000A4333">
        <w:rPr>
          <w:b/>
          <w:bCs/>
        </w:rPr>
        <w:t>my_ls_test.S</w:t>
      </w:r>
      <w:proofErr w:type="spellEnd"/>
      <w:r w:rsidR="00FE0D13">
        <w:t xml:space="preserve"> is a test written by us to reach 90% covering the remaining percentage of the Load and Store unit.</w:t>
      </w:r>
    </w:p>
    <w:p w14:paraId="50A664BA" w14:textId="443AB948" w:rsidR="00FE0D13" w:rsidRDefault="00FE0D13" w:rsidP="00FE0D13">
      <w:r>
        <w:t xml:space="preserve">The overall simulation result is reported in </w:t>
      </w:r>
      <w:r w:rsidR="000A4333">
        <w:t xml:space="preserve">the </w:t>
      </w:r>
      <w:r>
        <w:t xml:space="preserve">figure below </w:t>
      </w:r>
      <w:r w:rsidR="00694BFC">
        <w:t>:</w:t>
      </w:r>
    </w:p>
    <w:tbl>
      <w:tblPr>
        <w:tblW w:w="10043" w:type="dxa"/>
        <w:tblLook w:val="04A0" w:firstRow="1" w:lastRow="0" w:firstColumn="1" w:lastColumn="0" w:noHBand="0" w:noVBand="1"/>
      </w:tblPr>
      <w:tblGrid>
        <w:gridCol w:w="7037"/>
        <w:gridCol w:w="1239"/>
        <w:gridCol w:w="1767"/>
      </w:tblGrid>
      <w:tr w:rsidR="00694BFC" w:rsidRPr="000A4333" w14:paraId="34974292" w14:textId="77777777" w:rsidTr="002417BD">
        <w:trPr>
          <w:trHeight w:val="285"/>
        </w:trPr>
        <w:tc>
          <w:tcPr>
            <w:tcW w:w="7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93A89B" w14:textId="05587F43" w:rsidR="00694BFC" w:rsidRPr="000A4333" w:rsidRDefault="00FE0D13" w:rsidP="002417B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t xml:space="preserve"> </w:t>
            </w:r>
            <w:r w:rsidR="00694BFC" w:rsidRPr="000A433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stance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B83BC5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aults</w:t>
            </w:r>
          </w:p>
        </w:tc>
        <w:tc>
          <w:tcPr>
            <w:tcW w:w="1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D9B8E7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umulative</w:t>
            </w:r>
          </w:p>
        </w:tc>
      </w:tr>
      <w:tr w:rsidR="00694BFC" w:rsidRPr="000A4333" w14:paraId="6B9F6923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hideMark/>
          </w:tcPr>
          <w:p w14:paraId="29E1ADE9" w14:textId="7B33CE76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F8F"/>
            <w:noWrap/>
            <w:vAlign w:val="center"/>
            <w:hideMark/>
          </w:tcPr>
          <w:p w14:paraId="51D99970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162146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6B0A"/>
            <w:noWrap/>
            <w:vAlign w:val="center"/>
            <w:hideMark/>
          </w:tcPr>
          <w:p w14:paraId="23E036B4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90%</w:t>
            </w:r>
          </w:p>
        </w:tc>
      </w:tr>
      <w:tr w:rsidR="00694BFC" w:rsidRPr="000A4333" w14:paraId="01A074CD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5D914412" w14:textId="77777777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f_stage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D5728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17028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57399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69%</w:t>
            </w:r>
          </w:p>
        </w:tc>
      </w:tr>
      <w:tr w:rsidR="00694BFC" w:rsidRPr="000A4333" w14:paraId="580F5ED1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03AD8324" w14:textId="4A5E7996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f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prefetch_128_prefetch_buffer_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CA511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10588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549DC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76%</w:t>
            </w:r>
          </w:p>
        </w:tc>
      </w:tr>
      <w:tr w:rsidR="00694BFC" w:rsidRPr="000A4333" w14:paraId="3CD3312A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60B54AA5" w14:textId="77777777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f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prefetch_128_prefetch_buffer_i/L0_buffer_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D8A2A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3780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A2828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70%</w:t>
            </w:r>
          </w:p>
        </w:tc>
      </w:tr>
      <w:tr w:rsidR="00694BFC" w:rsidRPr="000A4333" w14:paraId="283A32CA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0D11FFAA" w14:textId="24AE9914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f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hwloop_controller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9C35A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1628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7F5B6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64%</w:t>
            </w:r>
          </w:p>
        </w:tc>
      </w:tr>
      <w:tr w:rsidR="00694BFC" w:rsidRPr="000A4333" w14:paraId="190053BE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5BBB49F8" w14:textId="77777777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f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compressed_decoder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1A016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1504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74289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86%</w:t>
            </w:r>
          </w:p>
        </w:tc>
      </w:tr>
      <w:tr w:rsidR="00694BFC" w:rsidRPr="000A4333" w14:paraId="58028750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3C996EEC" w14:textId="296F7714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d_stage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137D6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65582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8005C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91%</w:t>
            </w:r>
          </w:p>
        </w:tc>
      </w:tr>
      <w:tr w:rsidR="00694BFC" w:rsidRPr="000A4333" w14:paraId="33B1C0C3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740DE33F" w14:textId="6FF4F271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d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registers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3EA43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39590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EE848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99%</w:t>
            </w:r>
          </w:p>
        </w:tc>
      </w:tr>
      <w:tr w:rsidR="00694BFC" w:rsidRPr="000A4333" w14:paraId="616426F8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453CD1EE" w14:textId="301C532C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d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registers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riscv_register_file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E702D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39590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24A95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99%</w:t>
            </w:r>
          </w:p>
        </w:tc>
      </w:tr>
      <w:tr w:rsidR="00694BFC" w:rsidRPr="000A4333" w14:paraId="13546674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5A37E710" w14:textId="70079D76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d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decoder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82B07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4136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779B2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80%</w:t>
            </w:r>
          </w:p>
        </w:tc>
      </w:tr>
      <w:tr w:rsidR="00694BFC" w:rsidRPr="000A4333" w14:paraId="6811A353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27EB19E1" w14:textId="1197DE26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d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controller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C86E3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2278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F6424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41%</w:t>
            </w:r>
          </w:p>
        </w:tc>
      </w:tr>
      <w:tr w:rsidR="00694BFC" w:rsidRPr="000A4333" w14:paraId="2B2A4A97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07B3A243" w14:textId="6D992A7C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d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nt_controller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4A887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184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201C2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7%</w:t>
            </w:r>
          </w:p>
        </w:tc>
      </w:tr>
      <w:tr w:rsidR="00694BFC" w:rsidRPr="000A4333" w14:paraId="3CA80E1A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107C57E7" w14:textId="20FD2DB2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d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hwloop_regs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4F29E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3222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C45A2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78%</w:t>
            </w:r>
          </w:p>
        </w:tc>
      </w:tr>
      <w:tr w:rsidR="00694BFC" w:rsidRPr="000A4333" w14:paraId="2BD37AEE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1631C268" w14:textId="6EC1FD15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ex_stage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BC3C9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72788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2ABBF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96%</w:t>
            </w:r>
          </w:p>
        </w:tc>
      </w:tr>
      <w:tr w:rsidR="00694BFC" w:rsidRPr="000A4333" w14:paraId="7EEFBA83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6B1FCD4E" w14:textId="4139CFAE" w:rsidR="00694BFC" w:rsidRPr="007E410B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it-IT"/>
              </w:rPr>
            </w:pPr>
            <w:r w:rsidRPr="007E410B">
              <w:rPr>
                <w:rFonts w:ascii="Arial" w:eastAsia="Times New Roman" w:hAnsi="Arial" w:cs="Arial"/>
                <w:sz w:val="20"/>
                <w:szCs w:val="20"/>
                <w:lang w:val="it-IT"/>
              </w:rPr>
              <w:t>/ex_stage_i/alu_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4292A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32094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C059A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94%</w:t>
            </w:r>
          </w:p>
        </w:tc>
      </w:tr>
      <w:tr w:rsidR="00694BFC" w:rsidRPr="000A4333" w14:paraId="41E865A7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4DD31E10" w14:textId="34488187" w:rsidR="00694BFC" w:rsidRPr="007E410B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it-IT"/>
              </w:rPr>
            </w:pPr>
            <w:r w:rsidRPr="007E410B">
              <w:rPr>
                <w:rFonts w:ascii="Arial" w:eastAsia="Times New Roman" w:hAnsi="Arial" w:cs="Arial"/>
                <w:sz w:val="20"/>
                <w:szCs w:val="20"/>
                <w:lang w:val="it-IT"/>
              </w:rPr>
              <w:t>/ex_stage_i/alu_i/alu_popcnt_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52A00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340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901D8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100%</w:t>
            </w:r>
          </w:p>
        </w:tc>
      </w:tr>
      <w:tr w:rsidR="00694BFC" w:rsidRPr="000A4333" w14:paraId="4511EE83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0B909BA0" w14:textId="62FF74DF" w:rsidR="00694BFC" w:rsidRPr="007E410B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it-IT"/>
              </w:rPr>
            </w:pPr>
            <w:r w:rsidRPr="007E410B">
              <w:rPr>
                <w:rFonts w:ascii="Arial" w:eastAsia="Times New Roman" w:hAnsi="Arial" w:cs="Arial"/>
                <w:sz w:val="20"/>
                <w:szCs w:val="20"/>
                <w:lang w:val="it-IT"/>
              </w:rPr>
              <w:t>/ex_stage_i/alu_i/alu_ff_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F0870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416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39D2E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100%</w:t>
            </w:r>
          </w:p>
        </w:tc>
      </w:tr>
      <w:tr w:rsidR="00694BFC" w:rsidRPr="000A4333" w14:paraId="11F76BB1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5BF7FAA5" w14:textId="1A7A00AD" w:rsidR="00694BFC" w:rsidRPr="007E410B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it-IT"/>
              </w:rPr>
            </w:pPr>
            <w:r w:rsidRPr="007E410B">
              <w:rPr>
                <w:rFonts w:ascii="Arial" w:eastAsia="Times New Roman" w:hAnsi="Arial" w:cs="Arial"/>
                <w:sz w:val="20"/>
                <w:szCs w:val="20"/>
                <w:lang w:val="it-IT"/>
              </w:rPr>
              <w:t>/ex_stage_i/alu_i/int_div_div_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76ABA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5280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632CB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96%</w:t>
            </w:r>
          </w:p>
        </w:tc>
      </w:tr>
      <w:tr w:rsidR="00694BFC" w:rsidRPr="000A4333" w14:paraId="4E5002F8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5BEB25E3" w14:textId="0D2C5F92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ex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mult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96555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39780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14EFC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97%</w:t>
            </w:r>
          </w:p>
        </w:tc>
      </w:tr>
      <w:tr w:rsidR="00694BFC" w:rsidRPr="000A4333" w14:paraId="0318B439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6E8ED3BC" w14:textId="5E14DE5F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load_store_unit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5DC5DC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5608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C7EC9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78%</w:t>
            </w:r>
          </w:p>
        </w:tc>
      </w:tr>
      <w:tr w:rsidR="00694BFC" w:rsidRPr="000A4333" w14:paraId="5C0DA635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hideMark/>
          </w:tcPr>
          <w:p w14:paraId="65C6A1F5" w14:textId="39A858D5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cs_registers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10401724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30680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5C4701C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NAN</w:t>
            </w:r>
          </w:p>
        </w:tc>
      </w:tr>
      <w:tr w:rsidR="00694BFC" w:rsidRPr="000A4333" w14:paraId="0F3B31C6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hideMark/>
          </w:tcPr>
          <w:p w14:paraId="12AE1666" w14:textId="1DEB2937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RISCY_PMP_pmp_unit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B9E040C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76610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80E14A8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NAN</w:t>
            </w:r>
          </w:p>
        </w:tc>
      </w:tr>
    </w:tbl>
    <w:p w14:paraId="6B8D7875" w14:textId="78CDCB42" w:rsidR="00FE0D13" w:rsidRDefault="00694BFC" w:rsidP="00FE0D13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B2FCFC" wp14:editId="11E36BBB">
                <wp:simplePos x="0" y="0"/>
                <wp:positionH relativeFrom="page">
                  <wp:align>left</wp:align>
                </wp:positionH>
                <wp:positionV relativeFrom="paragraph">
                  <wp:posOffset>370568</wp:posOffset>
                </wp:positionV>
                <wp:extent cx="7555865" cy="225425"/>
                <wp:effectExtent l="0" t="0" r="6985" b="3175"/>
                <wp:wrapSquare wrapText="bothSides"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55865" cy="22542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4717D5D" w14:textId="6E098F84" w:rsidR="00694BFC" w:rsidRPr="00357B97" w:rsidRDefault="00694BFC" w:rsidP="00694BFC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1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730B37"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 xml:space="preserve"> - R</w:t>
                            </w:r>
                            <w:r w:rsidRPr="00172A0C">
                              <w:t>eport</w:t>
                            </w:r>
                            <w:r>
                              <w:t xml:space="preserve"> </w:t>
                            </w:r>
                            <w:r w:rsidRPr="00172A0C">
                              <w:t>faults</w:t>
                            </w:r>
                            <w:r>
                              <w:t xml:space="preserve"> </w:t>
                            </w:r>
                            <w:r w:rsidRPr="00172A0C">
                              <w:t>hierarch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3B2FCFC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margin-left:0;margin-top:29.2pt;width:594.95pt;height:17.75pt;z-index:251659264;visibility:visible;mso-wrap-style:square;mso-wrap-distance-left:9pt;mso-wrap-distance-top:0;mso-wrap-distance-right:9pt;mso-wrap-distance-bottom:0;mso-position-horizontal:left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" stroked="f">
                <v:textbox style="mso-fit-shape-to-text:t" inset="0,0,0,0">
                  <w:txbxContent>
                    <w:p w14:paraId="24717D5D" w14:textId="6E098F84" w:rsidR="00694BFC" w:rsidRPr="00357B97" w:rsidRDefault="00694BFC" w:rsidP="00694BFC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1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730B37"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 xml:space="preserve"> - R</w:t>
                      </w:r>
                      <w:r w:rsidRPr="00172A0C">
                        <w:t>eport</w:t>
                      </w:r>
                      <w:r>
                        <w:t xml:space="preserve"> </w:t>
                      </w:r>
                      <w:r w:rsidRPr="00172A0C">
                        <w:t>faults</w:t>
                      </w:r>
                      <w:r>
                        <w:t xml:space="preserve"> </w:t>
                      </w:r>
                      <w:r w:rsidRPr="00172A0C">
                        <w:t>hierarchy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73E9F01D" w14:textId="77777777" w:rsidR="003C594B" w:rsidRDefault="00BB0FC0" w:rsidP="00FE0D13">
      <w:r>
        <w:t xml:space="preserve">Concerning the size the elf file requires </w:t>
      </w:r>
      <w:r w:rsidR="003C594B">
        <w:t>about 60</w:t>
      </w:r>
      <w:r>
        <w:t xml:space="preserve"> </w:t>
      </w:r>
      <w:proofErr w:type="spellStart"/>
      <w:r w:rsidR="003C594B">
        <w:t>k</w:t>
      </w:r>
      <w:r>
        <w:t>bytes</w:t>
      </w:r>
      <w:proofErr w:type="spellEnd"/>
      <w:r>
        <w:t xml:space="preserve"> considering all the sections.</w:t>
      </w:r>
    </w:p>
    <w:tbl>
      <w:tblPr>
        <w:tblW w:w="5760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</w:tblGrid>
      <w:tr w:rsidR="003C594B" w:rsidRPr="003C594B" w14:paraId="125F37D5" w14:textId="77777777" w:rsidTr="003C594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744B205" w14:textId="77777777" w:rsidR="003C594B" w:rsidRPr="003C594B" w:rsidRDefault="003C594B" w:rsidP="003C59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C594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tex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4D79B"/>
            <w:noWrap/>
            <w:vAlign w:val="bottom"/>
            <w:hideMark/>
          </w:tcPr>
          <w:p w14:paraId="616E3B69" w14:textId="77777777" w:rsidR="003C594B" w:rsidRPr="003C594B" w:rsidRDefault="003C594B" w:rsidP="003C59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C594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dat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0070C0"/>
            <w:noWrap/>
            <w:vAlign w:val="bottom"/>
            <w:hideMark/>
          </w:tcPr>
          <w:p w14:paraId="5CEA23ED" w14:textId="77777777" w:rsidR="003C594B" w:rsidRPr="003C594B" w:rsidRDefault="003C594B" w:rsidP="003C59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3C594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bs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ABF8F"/>
            <w:noWrap/>
            <w:vAlign w:val="bottom"/>
            <w:hideMark/>
          </w:tcPr>
          <w:p w14:paraId="1D7133CF" w14:textId="77777777" w:rsidR="003C594B" w:rsidRPr="003C594B" w:rsidRDefault="003C594B" w:rsidP="003C59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C594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dec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1ADD5794" w14:textId="77777777" w:rsidR="003C594B" w:rsidRPr="003C594B" w:rsidRDefault="003C594B" w:rsidP="003C59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C594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hex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59844" w14:textId="77777777" w:rsidR="003C594B" w:rsidRPr="003C594B" w:rsidRDefault="003C594B" w:rsidP="003C59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C594B" w:rsidRPr="003C594B" w14:paraId="5C07EFCE" w14:textId="77777777" w:rsidTr="003C594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9ED92A9" w14:textId="77777777" w:rsidR="003C594B" w:rsidRPr="003C594B" w:rsidRDefault="003C594B" w:rsidP="003C59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C594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564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4D79B"/>
            <w:noWrap/>
            <w:vAlign w:val="bottom"/>
            <w:hideMark/>
          </w:tcPr>
          <w:p w14:paraId="5A2044A5" w14:textId="77777777" w:rsidR="003C594B" w:rsidRPr="003C594B" w:rsidRDefault="003C594B" w:rsidP="003C59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C594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21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0070C0"/>
            <w:noWrap/>
            <w:vAlign w:val="bottom"/>
            <w:hideMark/>
          </w:tcPr>
          <w:p w14:paraId="22F65352" w14:textId="77777777" w:rsidR="003C594B" w:rsidRPr="003C594B" w:rsidRDefault="003C594B" w:rsidP="003C59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C594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21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ABF8F"/>
            <w:noWrap/>
            <w:vAlign w:val="bottom"/>
            <w:hideMark/>
          </w:tcPr>
          <w:p w14:paraId="5EE74169" w14:textId="77777777" w:rsidR="003C594B" w:rsidRPr="003C594B" w:rsidRDefault="003C594B" w:rsidP="003C59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C594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606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68C54411" w14:textId="77777777" w:rsidR="003C594B" w:rsidRPr="003C594B" w:rsidRDefault="003C594B" w:rsidP="003C59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3C594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ecd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14:paraId="72D121BB" w14:textId="77777777" w:rsidR="003C594B" w:rsidRPr="003C594B" w:rsidRDefault="003C594B" w:rsidP="003C594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C594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ytes</w:t>
            </w:r>
          </w:p>
        </w:tc>
      </w:tr>
    </w:tbl>
    <w:p w14:paraId="4AB17FDC" w14:textId="77777777" w:rsidR="003C594B" w:rsidRDefault="003C594B" w:rsidP="00FE0D13"/>
    <w:p w14:paraId="73F10925" w14:textId="0A24253A" w:rsidR="00252D87" w:rsidRDefault="00BB0FC0" w:rsidP="00FE0D13">
      <w:r>
        <w:t xml:space="preserve"> The duration of the simulation requires 5:15 </w:t>
      </w:r>
      <w:proofErr w:type="spellStart"/>
      <w:r>
        <w:t>minuntes</w:t>
      </w:r>
      <w:proofErr w:type="spellEnd"/>
      <w:r w:rsidR="003C594B">
        <w:t xml:space="preserve"> in Det server and </w:t>
      </w:r>
      <w:proofErr w:type="spellStart"/>
      <w:r w:rsidR="003C594B">
        <w:t>abou</w:t>
      </w:r>
      <w:proofErr w:type="spellEnd"/>
      <w:r w:rsidR="003C594B">
        <w:t xml:space="preserve"> 2 min in DAUIN server</w:t>
      </w:r>
      <w:r>
        <w:t>.</w:t>
      </w:r>
    </w:p>
    <w:p w14:paraId="27B4D566" w14:textId="5F6B6DCA" w:rsidR="00867798" w:rsidRDefault="00867798" w:rsidP="00FE0D13"/>
    <w:p w14:paraId="375FC004" w14:textId="6F5626ED" w:rsidR="00867798" w:rsidRDefault="00867798" w:rsidP="00FE0D13"/>
    <w:p w14:paraId="57204B41" w14:textId="77777777" w:rsidR="00867798" w:rsidRDefault="00867798" w:rsidP="00FE0D13"/>
    <w:p w14:paraId="7D93E849" w14:textId="3E8E285E" w:rsidR="00E60252" w:rsidRDefault="00E60252" w:rsidP="00FE0D13">
      <w:r>
        <w:lastRenderedPageBreak/>
        <w:t>Resuming the results:</w:t>
      </w:r>
    </w:p>
    <w:p w14:paraId="6EAF6A59" w14:textId="635EE377" w:rsidR="00E60252" w:rsidRDefault="00E60252" w:rsidP="00E60252">
      <w:pPr>
        <w:pStyle w:val="ListParagraph"/>
        <w:numPr>
          <w:ilvl w:val="0"/>
          <w:numId w:val="13"/>
        </w:numPr>
      </w:pPr>
      <w:r>
        <w:t>Test coverage 90,18%</w:t>
      </w:r>
    </w:p>
    <w:p w14:paraId="4A492A91" w14:textId="1835E5C4" w:rsidR="00E60252" w:rsidRDefault="00E60252" w:rsidP="00E60252">
      <w:pPr>
        <w:pStyle w:val="ListParagraph"/>
        <w:numPr>
          <w:ilvl w:val="0"/>
          <w:numId w:val="13"/>
        </w:numPr>
      </w:pPr>
      <w:r>
        <w:t xml:space="preserve">Code size </w:t>
      </w:r>
      <w:r w:rsidR="003C594B">
        <w:t>60 Kb</w:t>
      </w:r>
      <w:r>
        <w:t>ytes.</w:t>
      </w:r>
    </w:p>
    <w:p w14:paraId="78349C27" w14:textId="3D693A6B" w:rsidR="00E60252" w:rsidRDefault="00E60252" w:rsidP="00E60252">
      <w:pPr>
        <w:pStyle w:val="ListParagraph"/>
        <w:numPr>
          <w:ilvl w:val="0"/>
          <w:numId w:val="13"/>
        </w:numPr>
      </w:pPr>
      <w:r>
        <w:t>5:15 minutes.</w:t>
      </w:r>
    </w:p>
    <w:p w14:paraId="60FAF328" w14:textId="45A6E969" w:rsidR="00252D87" w:rsidRDefault="00E60252" w:rsidP="00FE0D13">
      <w:r>
        <w:t xml:space="preserve">Due to an issue on DAUIN server was not possible to complete the last complete simulation, so the test coverage </w:t>
      </w:r>
      <w:r w:rsidR="00750942">
        <w:t xml:space="preserve">(figure 2) </w:t>
      </w:r>
      <w:r>
        <w:t xml:space="preserve">refers to the </w:t>
      </w:r>
      <w:proofErr w:type="spellStart"/>
      <w:r>
        <w:t>increamental</w:t>
      </w:r>
      <w:proofErr w:type="spellEnd"/>
      <w:r>
        <w:t xml:space="preserve"> one.</w:t>
      </w:r>
    </w:p>
    <w:sectPr w:rsidR="00252D87" w:rsidSect="00774F50">
      <w:footerReference w:type="default" r:id="rId10"/>
      <w:type w:val="continuous"/>
      <w:pgSz w:w="11906" w:h="16838"/>
      <w:pgMar w:top="1417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838534" w14:textId="77777777" w:rsidR="00E86B6F" w:rsidRDefault="00E86B6F" w:rsidP="00AE1378">
      <w:pPr>
        <w:spacing w:after="0" w:line="240" w:lineRule="auto"/>
      </w:pPr>
      <w:r>
        <w:separator/>
      </w:r>
    </w:p>
  </w:endnote>
  <w:endnote w:type="continuationSeparator" w:id="0">
    <w:p w14:paraId="005ACE43" w14:textId="77777777" w:rsidR="00E86B6F" w:rsidRDefault="00E86B6F" w:rsidP="00AE13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57863695"/>
      <w:docPartObj>
        <w:docPartGallery w:val="Page Numbers (Bottom of Page)"/>
        <w:docPartUnique/>
      </w:docPartObj>
    </w:sdtPr>
    <w:sdtEndPr/>
    <w:sdtContent>
      <w:p w14:paraId="58159763" w14:textId="77777777" w:rsidR="00AE1378" w:rsidRDefault="00AE1378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37B07" w:rsidRPr="00737B07">
          <w:rPr>
            <w:noProof/>
            <w:lang w:val="it-IT"/>
          </w:rPr>
          <w:t>18</w:t>
        </w:r>
        <w:r>
          <w:fldChar w:fldCharType="end"/>
        </w:r>
      </w:p>
    </w:sdtContent>
  </w:sdt>
  <w:p w14:paraId="4F5D9020" w14:textId="77777777" w:rsidR="00AE1378" w:rsidRDefault="00AE13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D17736" w14:textId="77777777" w:rsidR="00E86B6F" w:rsidRDefault="00E86B6F" w:rsidP="00AE1378">
      <w:pPr>
        <w:spacing w:after="0" w:line="240" w:lineRule="auto"/>
      </w:pPr>
      <w:r>
        <w:separator/>
      </w:r>
    </w:p>
  </w:footnote>
  <w:footnote w:type="continuationSeparator" w:id="0">
    <w:p w14:paraId="038BAB3E" w14:textId="77777777" w:rsidR="00E86B6F" w:rsidRDefault="00E86B6F" w:rsidP="00AE13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377243"/>
    <w:multiLevelType w:val="hybridMultilevel"/>
    <w:tmpl w:val="85F0B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F1A56"/>
    <w:multiLevelType w:val="hybridMultilevel"/>
    <w:tmpl w:val="2D405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C46D36"/>
    <w:multiLevelType w:val="hybridMultilevel"/>
    <w:tmpl w:val="FD7ADF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DC3FE1"/>
    <w:multiLevelType w:val="hybridMultilevel"/>
    <w:tmpl w:val="DCB227F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AF34F13"/>
    <w:multiLevelType w:val="hybridMultilevel"/>
    <w:tmpl w:val="8CFC1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A43BE1"/>
    <w:multiLevelType w:val="hybridMultilevel"/>
    <w:tmpl w:val="B47CA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051240"/>
    <w:multiLevelType w:val="hybridMultilevel"/>
    <w:tmpl w:val="54A0E8D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0112EB"/>
    <w:multiLevelType w:val="hybridMultilevel"/>
    <w:tmpl w:val="093CA73E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8" w15:restartNumberingAfterBreak="0">
    <w:nsid w:val="49F743BA"/>
    <w:multiLevelType w:val="hybridMultilevel"/>
    <w:tmpl w:val="FBDE2A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D56596"/>
    <w:multiLevelType w:val="hybridMultilevel"/>
    <w:tmpl w:val="11BEF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07002E"/>
    <w:multiLevelType w:val="hybridMultilevel"/>
    <w:tmpl w:val="433256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5E7A1B"/>
    <w:multiLevelType w:val="hybridMultilevel"/>
    <w:tmpl w:val="3BF44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9D16A2"/>
    <w:multiLevelType w:val="hybridMultilevel"/>
    <w:tmpl w:val="085CFC4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7"/>
  </w:num>
  <w:num w:numId="4">
    <w:abstractNumId w:val="4"/>
  </w:num>
  <w:num w:numId="5">
    <w:abstractNumId w:val="1"/>
  </w:num>
  <w:num w:numId="6">
    <w:abstractNumId w:val="2"/>
  </w:num>
  <w:num w:numId="7">
    <w:abstractNumId w:val="11"/>
  </w:num>
  <w:num w:numId="8">
    <w:abstractNumId w:val="5"/>
  </w:num>
  <w:num w:numId="9">
    <w:abstractNumId w:val="9"/>
  </w:num>
  <w:num w:numId="10">
    <w:abstractNumId w:val="0"/>
  </w:num>
  <w:num w:numId="11">
    <w:abstractNumId w:val="3"/>
  </w:num>
  <w:num w:numId="12">
    <w:abstractNumId w:val="6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0NTc0NbIwMjS1NDdR0lEKTi0uzszPAykwqgUAVcRVtiwAAAA="/>
  </w:docVars>
  <w:rsids>
    <w:rsidRoot w:val="00FC0C34"/>
    <w:rsid w:val="000104E9"/>
    <w:rsid w:val="00010F0B"/>
    <w:rsid w:val="000175D1"/>
    <w:rsid w:val="00037F25"/>
    <w:rsid w:val="00043A6D"/>
    <w:rsid w:val="00057A8E"/>
    <w:rsid w:val="0006182B"/>
    <w:rsid w:val="00071B21"/>
    <w:rsid w:val="00077F63"/>
    <w:rsid w:val="00084ECC"/>
    <w:rsid w:val="00092BA0"/>
    <w:rsid w:val="0009659D"/>
    <w:rsid w:val="000A1474"/>
    <w:rsid w:val="000A4333"/>
    <w:rsid w:val="000A4873"/>
    <w:rsid w:val="000E0439"/>
    <w:rsid w:val="000F34BF"/>
    <w:rsid w:val="000F5785"/>
    <w:rsid w:val="000F7708"/>
    <w:rsid w:val="0011479B"/>
    <w:rsid w:val="001171A0"/>
    <w:rsid w:val="0013221C"/>
    <w:rsid w:val="00132833"/>
    <w:rsid w:val="001332E1"/>
    <w:rsid w:val="00150846"/>
    <w:rsid w:val="00150C8A"/>
    <w:rsid w:val="00152A71"/>
    <w:rsid w:val="00154841"/>
    <w:rsid w:val="001669D0"/>
    <w:rsid w:val="00175040"/>
    <w:rsid w:val="001802A2"/>
    <w:rsid w:val="00191D42"/>
    <w:rsid w:val="001B364B"/>
    <w:rsid w:val="001D5CCD"/>
    <w:rsid w:val="001E524A"/>
    <w:rsid w:val="001F60BF"/>
    <w:rsid w:val="00202BC9"/>
    <w:rsid w:val="0021092B"/>
    <w:rsid w:val="002225A7"/>
    <w:rsid w:val="002452A4"/>
    <w:rsid w:val="00252D87"/>
    <w:rsid w:val="00292BC9"/>
    <w:rsid w:val="00294347"/>
    <w:rsid w:val="00297D8D"/>
    <w:rsid w:val="002A07BA"/>
    <w:rsid w:val="002A7F27"/>
    <w:rsid w:val="002C7A6D"/>
    <w:rsid w:val="002D5809"/>
    <w:rsid w:val="002D620E"/>
    <w:rsid w:val="002D77F1"/>
    <w:rsid w:val="00306715"/>
    <w:rsid w:val="003107F5"/>
    <w:rsid w:val="00316261"/>
    <w:rsid w:val="00322D0D"/>
    <w:rsid w:val="003236C3"/>
    <w:rsid w:val="00375C88"/>
    <w:rsid w:val="0038339F"/>
    <w:rsid w:val="00391EF4"/>
    <w:rsid w:val="003976B7"/>
    <w:rsid w:val="003C0AA5"/>
    <w:rsid w:val="003C0FEA"/>
    <w:rsid w:val="003C122F"/>
    <w:rsid w:val="003C1882"/>
    <w:rsid w:val="003C594B"/>
    <w:rsid w:val="003D173F"/>
    <w:rsid w:val="003E4CC6"/>
    <w:rsid w:val="004105E0"/>
    <w:rsid w:val="00414E5C"/>
    <w:rsid w:val="00430B06"/>
    <w:rsid w:val="00462AD6"/>
    <w:rsid w:val="00476457"/>
    <w:rsid w:val="004823CA"/>
    <w:rsid w:val="00484338"/>
    <w:rsid w:val="00495371"/>
    <w:rsid w:val="00496AE7"/>
    <w:rsid w:val="00497E64"/>
    <w:rsid w:val="004A1521"/>
    <w:rsid w:val="004B515A"/>
    <w:rsid w:val="004B6E4E"/>
    <w:rsid w:val="004D00F8"/>
    <w:rsid w:val="004D1DBE"/>
    <w:rsid w:val="004E5C48"/>
    <w:rsid w:val="004E6A75"/>
    <w:rsid w:val="004F6B8F"/>
    <w:rsid w:val="0050534D"/>
    <w:rsid w:val="00590B91"/>
    <w:rsid w:val="005A606D"/>
    <w:rsid w:val="005B29DC"/>
    <w:rsid w:val="005B3292"/>
    <w:rsid w:val="005C6810"/>
    <w:rsid w:val="005D28A2"/>
    <w:rsid w:val="005D3654"/>
    <w:rsid w:val="005D7F2F"/>
    <w:rsid w:val="005F306A"/>
    <w:rsid w:val="00602214"/>
    <w:rsid w:val="006034D3"/>
    <w:rsid w:val="00606105"/>
    <w:rsid w:val="00615AE4"/>
    <w:rsid w:val="00621417"/>
    <w:rsid w:val="006329A3"/>
    <w:rsid w:val="00635F64"/>
    <w:rsid w:val="0067519F"/>
    <w:rsid w:val="00693DFB"/>
    <w:rsid w:val="00694BFC"/>
    <w:rsid w:val="00696A6C"/>
    <w:rsid w:val="006A5E43"/>
    <w:rsid w:val="006D169B"/>
    <w:rsid w:val="006D6FDC"/>
    <w:rsid w:val="006E3F89"/>
    <w:rsid w:val="006E612D"/>
    <w:rsid w:val="00705C12"/>
    <w:rsid w:val="00727829"/>
    <w:rsid w:val="00730B37"/>
    <w:rsid w:val="00737B07"/>
    <w:rsid w:val="00740BE9"/>
    <w:rsid w:val="00750942"/>
    <w:rsid w:val="00750B0B"/>
    <w:rsid w:val="00771FE9"/>
    <w:rsid w:val="00774171"/>
    <w:rsid w:val="00774F50"/>
    <w:rsid w:val="00777344"/>
    <w:rsid w:val="0078275D"/>
    <w:rsid w:val="0078711B"/>
    <w:rsid w:val="007900A7"/>
    <w:rsid w:val="007A17E7"/>
    <w:rsid w:val="007A5884"/>
    <w:rsid w:val="007B21C5"/>
    <w:rsid w:val="007B51A3"/>
    <w:rsid w:val="007E3C93"/>
    <w:rsid w:val="007E410B"/>
    <w:rsid w:val="007E5CEA"/>
    <w:rsid w:val="007E6336"/>
    <w:rsid w:val="007E683D"/>
    <w:rsid w:val="00827644"/>
    <w:rsid w:val="0083376E"/>
    <w:rsid w:val="00837F66"/>
    <w:rsid w:val="00846125"/>
    <w:rsid w:val="00853311"/>
    <w:rsid w:val="00867798"/>
    <w:rsid w:val="00874C0E"/>
    <w:rsid w:val="008814D1"/>
    <w:rsid w:val="00892987"/>
    <w:rsid w:val="0089621A"/>
    <w:rsid w:val="008A38B5"/>
    <w:rsid w:val="008D4A82"/>
    <w:rsid w:val="008E0D24"/>
    <w:rsid w:val="008E666F"/>
    <w:rsid w:val="008F4A99"/>
    <w:rsid w:val="008F6F22"/>
    <w:rsid w:val="00900EC0"/>
    <w:rsid w:val="00905581"/>
    <w:rsid w:val="00914D83"/>
    <w:rsid w:val="009155DB"/>
    <w:rsid w:val="00915A9C"/>
    <w:rsid w:val="0091690E"/>
    <w:rsid w:val="009244E0"/>
    <w:rsid w:val="009440A9"/>
    <w:rsid w:val="009507BE"/>
    <w:rsid w:val="00960BB9"/>
    <w:rsid w:val="00977D97"/>
    <w:rsid w:val="009871EF"/>
    <w:rsid w:val="00987CEE"/>
    <w:rsid w:val="009939B9"/>
    <w:rsid w:val="009A7A2B"/>
    <w:rsid w:val="009B6922"/>
    <w:rsid w:val="009D528D"/>
    <w:rsid w:val="009F3592"/>
    <w:rsid w:val="00A32E5B"/>
    <w:rsid w:val="00A41D8D"/>
    <w:rsid w:val="00A42134"/>
    <w:rsid w:val="00A4650D"/>
    <w:rsid w:val="00A5405D"/>
    <w:rsid w:val="00A54D73"/>
    <w:rsid w:val="00A553AB"/>
    <w:rsid w:val="00A60437"/>
    <w:rsid w:val="00A67332"/>
    <w:rsid w:val="00A840BD"/>
    <w:rsid w:val="00A85B7F"/>
    <w:rsid w:val="00AA3F6E"/>
    <w:rsid w:val="00AA56CF"/>
    <w:rsid w:val="00AA60A3"/>
    <w:rsid w:val="00AB3C6F"/>
    <w:rsid w:val="00AB6682"/>
    <w:rsid w:val="00AC1B8C"/>
    <w:rsid w:val="00AD51CC"/>
    <w:rsid w:val="00AE1378"/>
    <w:rsid w:val="00AE6ADB"/>
    <w:rsid w:val="00B00153"/>
    <w:rsid w:val="00B05643"/>
    <w:rsid w:val="00B20606"/>
    <w:rsid w:val="00B23B4B"/>
    <w:rsid w:val="00B52ADB"/>
    <w:rsid w:val="00B56350"/>
    <w:rsid w:val="00B60A0F"/>
    <w:rsid w:val="00B60ED5"/>
    <w:rsid w:val="00B625B7"/>
    <w:rsid w:val="00B6536D"/>
    <w:rsid w:val="00B722CD"/>
    <w:rsid w:val="00B75850"/>
    <w:rsid w:val="00B80035"/>
    <w:rsid w:val="00BA2DD6"/>
    <w:rsid w:val="00BA6A4C"/>
    <w:rsid w:val="00BB0FC0"/>
    <w:rsid w:val="00BB5715"/>
    <w:rsid w:val="00BC4E88"/>
    <w:rsid w:val="00BC5054"/>
    <w:rsid w:val="00BD0F30"/>
    <w:rsid w:val="00BD46C1"/>
    <w:rsid w:val="00BD73A2"/>
    <w:rsid w:val="00BE1211"/>
    <w:rsid w:val="00BE14B2"/>
    <w:rsid w:val="00BF1B59"/>
    <w:rsid w:val="00C01C63"/>
    <w:rsid w:val="00C25275"/>
    <w:rsid w:val="00C304D6"/>
    <w:rsid w:val="00C32174"/>
    <w:rsid w:val="00C41A0A"/>
    <w:rsid w:val="00C421DD"/>
    <w:rsid w:val="00C4239C"/>
    <w:rsid w:val="00C512C9"/>
    <w:rsid w:val="00C63CCC"/>
    <w:rsid w:val="00C65A6A"/>
    <w:rsid w:val="00C67982"/>
    <w:rsid w:val="00C914D5"/>
    <w:rsid w:val="00C91538"/>
    <w:rsid w:val="00C92FA5"/>
    <w:rsid w:val="00CB0086"/>
    <w:rsid w:val="00CC2238"/>
    <w:rsid w:val="00CD219B"/>
    <w:rsid w:val="00CD47B6"/>
    <w:rsid w:val="00CD73F2"/>
    <w:rsid w:val="00CF47E3"/>
    <w:rsid w:val="00D26056"/>
    <w:rsid w:val="00D42F7E"/>
    <w:rsid w:val="00D5213A"/>
    <w:rsid w:val="00D526F1"/>
    <w:rsid w:val="00D63B7D"/>
    <w:rsid w:val="00D657C4"/>
    <w:rsid w:val="00D878F2"/>
    <w:rsid w:val="00D927D3"/>
    <w:rsid w:val="00D96C09"/>
    <w:rsid w:val="00DA0AEC"/>
    <w:rsid w:val="00DA37EE"/>
    <w:rsid w:val="00DA6ECF"/>
    <w:rsid w:val="00DB16B9"/>
    <w:rsid w:val="00DB417E"/>
    <w:rsid w:val="00DC52B8"/>
    <w:rsid w:val="00DF5AD8"/>
    <w:rsid w:val="00E20EDF"/>
    <w:rsid w:val="00E23D9C"/>
    <w:rsid w:val="00E24744"/>
    <w:rsid w:val="00E53C75"/>
    <w:rsid w:val="00E60252"/>
    <w:rsid w:val="00E639A2"/>
    <w:rsid w:val="00E71BE9"/>
    <w:rsid w:val="00E84331"/>
    <w:rsid w:val="00E86B6F"/>
    <w:rsid w:val="00E97C9B"/>
    <w:rsid w:val="00EB6481"/>
    <w:rsid w:val="00EC61B2"/>
    <w:rsid w:val="00ED48DF"/>
    <w:rsid w:val="00EE09D1"/>
    <w:rsid w:val="00EE357C"/>
    <w:rsid w:val="00EE5540"/>
    <w:rsid w:val="00F01529"/>
    <w:rsid w:val="00F109A2"/>
    <w:rsid w:val="00F1635A"/>
    <w:rsid w:val="00F30A01"/>
    <w:rsid w:val="00F37F76"/>
    <w:rsid w:val="00F4540A"/>
    <w:rsid w:val="00F56167"/>
    <w:rsid w:val="00F73391"/>
    <w:rsid w:val="00F73F00"/>
    <w:rsid w:val="00F87F0F"/>
    <w:rsid w:val="00F91B3B"/>
    <w:rsid w:val="00F95400"/>
    <w:rsid w:val="00FA254B"/>
    <w:rsid w:val="00FA2A2C"/>
    <w:rsid w:val="00FB1259"/>
    <w:rsid w:val="00FB322D"/>
    <w:rsid w:val="00FC016B"/>
    <w:rsid w:val="00FC0C34"/>
    <w:rsid w:val="00FD65DA"/>
    <w:rsid w:val="00FE0D13"/>
    <w:rsid w:val="00FE148D"/>
    <w:rsid w:val="00FF0A03"/>
    <w:rsid w:val="00FF5A0A"/>
    <w:rsid w:val="00FF661A"/>
    <w:rsid w:val="00FF7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C6B163"/>
  <w15:chartTrackingRefBased/>
  <w15:docId w15:val="{3A75704E-746F-408A-A70E-0C6DCE1A0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0ED5"/>
    <w:rPr>
      <w:sz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0ED5"/>
    <w:pPr>
      <w:keepNext/>
      <w:keepLines/>
      <w:spacing w:before="440" w:after="200" w:line="480" w:lineRule="auto"/>
      <w:jc w:val="center"/>
      <w:outlineLvl w:val="0"/>
    </w:pPr>
    <w:rPr>
      <w:rFonts w:asciiTheme="majorHAnsi" w:eastAsiaTheme="majorEastAsia" w:hAnsiTheme="majorHAnsi" w:cstheme="majorBidi"/>
      <w:color w:val="000000" w:themeColor="text1"/>
      <w:sz w:val="56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5040"/>
    <w:pPr>
      <w:keepNext/>
      <w:keepLines/>
      <w:spacing w:before="160" w:after="40" w:line="360" w:lineRule="auto"/>
      <w:outlineLvl w:val="1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0ED5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0ED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60E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60ED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60ED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60ED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60ED5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60ED5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B60ED5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B60ED5"/>
    <w:rPr>
      <w:rFonts w:asciiTheme="majorHAnsi" w:eastAsiaTheme="majorEastAsia" w:hAnsiTheme="majorHAnsi" w:cstheme="majorBidi"/>
      <w:color w:val="000000" w:themeColor="text1"/>
      <w:sz w:val="5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175040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60ED5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0ED5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60ED5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60ED5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60ED5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60ED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60ED5"/>
    <w:rPr>
      <w:b/>
      <w:bCs/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B60ED5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0ED5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60ED5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B60ED5"/>
    <w:rPr>
      <w:b/>
      <w:bCs/>
    </w:rPr>
  </w:style>
  <w:style w:type="character" w:styleId="Emphasis">
    <w:name w:val="Emphasis"/>
    <w:basedOn w:val="DefaultParagraphFont"/>
    <w:uiPriority w:val="20"/>
    <w:qFormat/>
    <w:rsid w:val="00B60ED5"/>
    <w:rPr>
      <w:i/>
      <w:iCs/>
      <w:color w:val="000000" w:themeColor="text1"/>
    </w:rPr>
  </w:style>
  <w:style w:type="paragraph" w:styleId="NoSpacing">
    <w:name w:val="No Spacing"/>
    <w:uiPriority w:val="1"/>
    <w:qFormat/>
    <w:rsid w:val="00B60ED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60ED5"/>
    <w:pPr>
      <w:spacing w:before="160"/>
      <w:ind w:left="720" w:right="720"/>
      <w:jc w:val="center"/>
    </w:pPr>
    <w:rPr>
      <w:i/>
      <w:iCs/>
      <w:color w:val="7B7B7B" w:themeColor="accent3" w:themeShade="BF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60ED5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60ED5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60ED5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B60ED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B60ED5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B60ED5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60ED5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B60ED5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60ED5"/>
    <w:pPr>
      <w:outlineLvl w:val="9"/>
    </w:pPr>
  </w:style>
  <w:style w:type="paragraph" w:styleId="ListParagraph">
    <w:name w:val="List Paragraph"/>
    <w:basedOn w:val="Normal"/>
    <w:uiPriority w:val="34"/>
    <w:qFormat/>
    <w:rsid w:val="00B52AD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C4E8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E137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378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AE137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378"/>
    <w:rPr>
      <w:sz w:val="24"/>
    </w:rPr>
  </w:style>
  <w:style w:type="character" w:styleId="LineNumber">
    <w:name w:val="line number"/>
    <w:basedOn w:val="DefaultParagraphFont"/>
    <w:uiPriority w:val="99"/>
    <w:semiHidden/>
    <w:unhideWhenUsed/>
    <w:rsid w:val="00774F50"/>
  </w:style>
  <w:style w:type="character" w:styleId="CommentReference">
    <w:name w:val="annotation reference"/>
    <w:basedOn w:val="DefaultParagraphFont"/>
    <w:uiPriority w:val="99"/>
    <w:semiHidden/>
    <w:unhideWhenUsed/>
    <w:rsid w:val="000A43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43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4333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43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4333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892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6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2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3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2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8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1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8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1687F8-D58C-496A-96DB-77AFC3162E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4</Words>
  <Characters>2645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llo</dc:creator>
  <cp:keywords/>
  <dc:description/>
  <cp:lastModifiedBy>GROTTESI LORENZO</cp:lastModifiedBy>
  <cp:revision>155</cp:revision>
  <cp:lastPrinted>2021-01-24T14:17:00Z</cp:lastPrinted>
  <dcterms:created xsi:type="dcterms:W3CDTF">2020-11-12T08:35:00Z</dcterms:created>
  <dcterms:modified xsi:type="dcterms:W3CDTF">2021-01-24T14:17:00Z</dcterms:modified>
</cp:coreProperties>
</file>